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4B70F5" w14:textId="2AD0E2E8" w:rsidR="008210FC" w:rsidRPr="00652CAE" w:rsidRDefault="00431BA1" w:rsidP="00A53422">
      <w:pPr>
        <w:jc w:val="center"/>
        <w:rPr>
          <w:sz w:val="28"/>
          <w:szCs w:val="28"/>
          <w:u w:val="single"/>
        </w:rPr>
      </w:pPr>
      <w:r w:rsidRPr="00652CAE">
        <w:rPr>
          <w:sz w:val="28"/>
          <w:szCs w:val="28"/>
          <w:u w:val="single"/>
        </w:rPr>
        <w:t>S</w:t>
      </w:r>
      <w:r w:rsidR="008D632D" w:rsidRPr="00652CAE">
        <w:rPr>
          <w:sz w:val="28"/>
          <w:szCs w:val="28"/>
          <w:u w:val="single"/>
        </w:rPr>
        <w:t>heep</w:t>
      </w:r>
      <w:r w:rsidR="00A53422" w:rsidRPr="00652CAE">
        <w:rPr>
          <w:sz w:val="28"/>
          <w:szCs w:val="28"/>
          <w:u w:val="single"/>
        </w:rPr>
        <w:t xml:space="preserve"> breed identification </w:t>
      </w:r>
    </w:p>
    <w:p w14:paraId="6BAA1A14" w14:textId="60AE493C" w:rsidR="00A53422" w:rsidRDefault="00211878" w:rsidP="00A53422">
      <w:r>
        <w:t xml:space="preserve">Veterinary assisting 2: </w:t>
      </w:r>
      <w:r w:rsidR="007C17D4">
        <w:t>14.02 identif</w:t>
      </w:r>
      <w:r w:rsidR="00FB315E">
        <w:t>ies</w:t>
      </w:r>
      <w:r w:rsidR="007C17D4">
        <w:t xml:space="preserve"> ovine breeds and their characteristics and husbandry practices. </w:t>
      </w:r>
      <w:r w:rsidR="009710CA">
        <w:t xml:space="preserve"> </w:t>
      </w:r>
    </w:p>
    <w:p w14:paraId="456536F6" w14:textId="77777777" w:rsidR="00652CAE" w:rsidRDefault="00D40431" w:rsidP="00A53422">
      <w:r w:rsidRPr="00652CAE">
        <w:rPr>
          <w:u w:val="single"/>
        </w:rPr>
        <w:t>Expected progress:</w:t>
      </w:r>
      <w:r>
        <w:t xml:space="preserve"> </w:t>
      </w:r>
    </w:p>
    <w:p w14:paraId="087EBF05" w14:textId="3C6D3A60" w:rsidR="00D40431" w:rsidRDefault="00D40431" w:rsidP="00A53422">
      <w:r>
        <w:t xml:space="preserve">I expect that </w:t>
      </w:r>
      <w:r w:rsidR="005C3AE3">
        <w:t xml:space="preserve">this </w:t>
      </w:r>
      <w:r w:rsidR="005C4A54">
        <w:t xml:space="preserve">worksheet is halfway completed by </w:t>
      </w:r>
      <w:r w:rsidR="00931E9F">
        <w:t xml:space="preserve">the end of Monday. </w:t>
      </w:r>
      <w:r w:rsidR="007C53A8">
        <w:t>By Tuesday</w:t>
      </w:r>
      <w:r w:rsidR="00F13313">
        <w:t>,</w:t>
      </w:r>
      <w:r w:rsidR="007C53A8">
        <w:t xml:space="preserve"> the whole sheet should be completed</w:t>
      </w:r>
      <w:r w:rsidR="00F13313">
        <w:t>,</w:t>
      </w:r>
      <w:r w:rsidR="007C53A8">
        <w:t xml:space="preserve"> and you should be working on your next assignment. </w:t>
      </w:r>
      <w:r w:rsidR="00BC4BB4">
        <w:t>While this is the progress</w:t>
      </w:r>
      <w:r w:rsidR="00F13313">
        <w:t>,</w:t>
      </w:r>
      <w:r w:rsidR="00BC4BB4">
        <w:t xml:space="preserve"> I expect the assignment is not due until </w:t>
      </w:r>
      <w:r w:rsidR="00FB315E">
        <w:t xml:space="preserve">Friday. </w:t>
      </w:r>
    </w:p>
    <w:p w14:paraId="4EE5AFD4" w14:textId="01876C0E" w:rsidR="00A53422" w:rsidRPr="00D40431" w:rsidRDefault="00A53422" w:rsidP="00A53422">
      <w:pPr>
        <w:rPr>
          <w:u w:val="single"/>
        </w:rPr>
      </w:pPr>
      <w:r w:rsidRPr="00D40431">
        <w:rPr>
          <w:u w:val="single"/>
        </w:rPr>
        <w:t>Background:</w:t>
      </w:r>
    </w:p>
    <w:p w14:paraId="434906C3" w14:textId="56FA5D26" w:rsidR="00A53422" w:rsidRDefault="00A53422" w:rsidP="00A53422">
      <w:r>
        <w:t xml:space="preserve">Understanding the breeds of animals is crucial to understanding their care and behavior. By </w:t>
      </w:r>
      <w:r w:rsidR="00561BE8">
        <w:t xml:space="preserve">being able to recognize </w:t>
      </w:r>
      <w:r w:rsidR="00C12395">
        <w:t xml:space="preserve">these </w:t>
      </w:r>
      <w:r w:rsidR="00917BCE">
        <w:t>animals’</w:t>
      </w:r>
      <w:r w:rsidR="00C12395">
        <w:t xml:space="preserve"> physical characteristics</w:t>
      </w:r>
      <w:r w:rsidR="00FB315E">
        <w:t>,</w:t>
      </w:r>
      <w:r w:rsidR="00C12395">
        <w:t xml:space="preserve"> you will be able to understand their behavior and use </w:t>
      </w:r>
      <w:r w:rsidR="00F13313">
        <w:t xml:space="preserve">it </w:t>
      </w:r>
      <w:r w:rsidR="00C12395">
        <w:t>with ease. In the following worksheet</w:t>
      </w:r>
      <w:r w:rsidR="00F13313">
        <w:t>,</w:t>
      </w:r>
      <w:r w:rsidR="00C12395">
        <w:t xml:space="preserve"> you will be describing the use and or</w:t>
      </w:r>
      <w:r w:rsidR="00917BCE">
        <w:t>i</w:t>
      </w:r>
      <w:r w:rsidR="00C12395">
        <w:t>gin of a variety of sheep breeds</w:t>
      </w:r>
      <w:r w:rsidR="00F13313">
        <w:t>;</w:t>
      </w:r>
      <w:r w:rsidR="00C12395">
        <w:t xml:space="preserve"> along with this</w:t>
      </w:r>
      <w:r w:rsidR="00F13313">
        <w:t>,</w:t>
      </w:r>
      <w:r w:rsidR="00C12395">
        <w:t xml:space="preserve"> you will also be expected to describe the behavior and important traits of these </w:t>
      </w:r>
      <w:r w:rsidR="00917BCE">
        <w:t>breeds,</w:t>
      </w:r>
      <w:r w:rsidR="00C12395">
        <w:t xml:space="preserve"> </w:t>
      </w:r>
      <w:proofErr w:type="spellStart"/>
      <w:r w:rsidR="00C12395">
        <w:t>ie</w:t>
      </w:r>
      <w:proofErr w:type="spellEnd"/>
      <w:r w:rsidR="00C12395">
        <w:t xml:space="preserve">. If they are exceptional breeders, have fast growth rates or have excellent wool. </w:t>
      </w:r>
      <w:r w:rsidR="00917BCE">
        <w:t xml:space="preserve">You should also include a picture of each of the sheep breeds and organize them by their use! </w:t>
      </w:r>
    </w:p>
    <w:p w14:paraId="5DD45637" w14:textId="7E10773F" w:rsidR="00652CAE" w:rsidRDefault="00EB67C5" w:rsidP="00A53422">
      <w:r>
        <w:rPr>
          <w:highlight w:val="yellow"/>
        </w:rPr>
        <w:t xml:space="preserve">For other teachers: </w:t>
      </w:r>
      <w:bookmarkStart w:id="0" w:name="_GoBack"/>
      <w:bookmarkEnd w:id="0"/>
      <w:r w:rsidR="00652CAE" w:rsidRPr="00652CAE">
        <w:rPr>
          <w:highlight w:val="yellow"/>
        </w:rPr>
        <w:t>Use ICEV sheep power point under veterinary assisting 2</w:t>
      </w:r>
      <w:r w:rsidR="00652CAE">
        <w:t xml:space="preserve"> </w:t>
      </w:r>
    </w:p>
    <w:p w14:paraId="7ACDEB28" w14:textId="3A1C2A3A" w:rsidR="00917BCE" w:rsidRPr="00D40431" w:rsidRDefault="00917BCE" w:rsidP="00A53422">
      <w:pPr>
        <w:rPr>
          <w:u w:val="single"/>
        </w:rPr>
      </w:pPr>
      <w:r w:rsidRPr="00D40431">
        <w:rPr>
          <w:u w:val="single"/>
        </w:rPr>
        <w:t xml:space="preserve">Instructions: </w:t>
      </w:r>
    </w:p>
    <w:p w14:paraId="658CBF92" w14:textId="7682FB3F" w:rsidR="00917BCE" w:rsidRDefault="00917BCE" w:rsidP="00917BCE">
      <w:pPr>
        <w:pStyle w:val="ListParagraph"/>
        <w:numPr>
          <w:ilvl w:val="0"/>
          <w:numId w:val="1"/>
        </w:numPr>
      </w:pPr>
      <w:r>
        <w:t xml:space="preserve">You will be finding the origin, physical characteristics, use, important traits, and a photo of the following breeds. </w:t>
      </w:r>
    </w:p>
    <w:p w14:paraId="19ED9C32" w14:textId="15974940" w:rsidR="00917BCE" w:rsidRDefault="00917BCE" w:rsidP="00917BCE">
      <w:pPr>
        <w:pStyle w:val="ListParagraph"/>
        <w:numPr>
          <w:ilvl w:val="0"/>
          <w:numId w:val="1"/>
        </w:numPr>
      </w:pPr>
      <w:r>
        <w:t>I also want you to include your resources on the last page of this worksheet. Do not use Wikipedia as your source</w:t>
      </w:r>
      <w:r w:rsidR="00655789">
        <w:t xml:space="preserve">. </w:t>
      </w:r>
    </w:p>
    <w:p w14:paraId="67E1CFB9" w14:textId="428B3D30" w:rsidR="000C71FE" w:rsidRPr="00D40431" w:rsidRDefault="000C71FE" w:rsidP="000C71FE">
      <w:pPr>
        <w:rPr>
          <w:u w:val="single"/>
        </w:rPr>
      </w:pPr>
      <w:r w:rsidRPr="00D40431">
        <w:rPr>
          <w:u w:val="single"/>
        </w:rPr>
        <w:t>Breed word bank:</w:t>
      </w:r>
    </w:p>
    <w:p w14:paraId="51131576" w14:textId="12FFAF6D" w:rsidR="00467C5E" w:rsidRDefault="000C71FE" w:rsidP="000C71FE">
      <w:r>
        <w:t xml:space="preserve">Merino, Rambouillet, </w:t>
      </w:r>
      <w:r w:rsidR="00467C5E">
        <w:t xml:space="preserve">Karakul, </w:t>
      </w:r>
      <w:proofErr w:type="spellStart"/>
      <w:r>
        <w:t>Debouillet</w:t>
      </w:r>
      <w:proofErr w:type="spellEnd"/>
      <w:r>
        <w:t>, Cheviot, Dorset, Finnish Landrace (</w:t>
      </w:r>
      <w:proofErr w:type="spellStart"/>
      <w:r>
        <w:t>finnsheep</w:t>
      </w:r>
      <w:proofErr w:type="spellEnd"/>
      <w:r>
        <w:t xml:space="preserve">), </w:t>
      </w:r>
      <w:proofErr w:type="spellStart"/>
      <w:r>
        <w:t>Montadale</w:t>
      </w:r>
      <w:proofErr w:type="spellEnd"/>
      <w:r>
        <w:t xml:space="preserve">, </w:t>
      </w:r>
      <w:r w:rsidR="00467C5E">
        <w:t xml:space="preserve">Oxford, </w:t>
      </w:r>
      <w:proofErr w:type="spellStart"/>
      <w:r w:rsidR="00467C5E">
        <w:t>Shropshire</w:t>
      </w:r>
      <w:proofErr w:type="spellEnd"/>
      <w:r w:rsidR="00467C5E">
        <w:t xml:space="preserve">, Southdown, Suffolk, Tunis, Cotswold, Barbados Blackbelly, Leicester, Lincoln, Hampshire, Romney, Columbia, </w:t>
      </w:r>
      <w:proofErr w:type="spellStart"/>
      <w:r w:rsidR="00467C5E">
        <w:t>Corriedale</w:t>
      </w:r>
      <w:proofErr w:type="spellEnd"/>
      <w:r w:rsidR="00467C5E">
        <w:t xml:space="preserve">, </w:t>
      </w:r>
      <w:proofErr w:type="spellStart"/>
      <w:r w:rsidR="00467C5E">
        <w:t>Polypay</w:t>
      </w:r>
      <w:proofErr w:type="spellEnd"/>
      <w:r w:rsidR="00467C5E">
        <w:t xml:space="preserve">, </w:t>
      </w:r>
      <w:proofErr w:type="spellStart"/>
      <w:r w:rsidR="00467C5E">
        <w:t>Targee</w:t>
      </w:r>
      <w:proofErr w:type="spellEnd"/>
      <w:r w:rsidR="00467C5E">
        <w:t xml:space="preserve">, Black-Face highland, Dorper, Katahdin, Romanov &amp;,  </w:t>
      </w:r>
      <w:proofErr w:type="spellStart"/>
      <w:r w:rsidR="00467C5E">
        <w:t>St.Croix</w:t>
      </w:r>
      <w:proofErr w:type="spellEnd"/>
      <w:r w:rsidR="00467C5E">
        <w:t xml:space="preserve">. </w:t>
      </w:r>
    </w:p>
    <w:p w14:paraId="66523233" w14:textId="7F68BE9C" w:rsidR="00655789" w:rsidRDefault="00655789" w:rsidP="00655789">
      <w:pPr>
        <w:ind w:left="360"/>
      </w:pPr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1440"/>
        <w:gridCol w:w="1440"/>
        <w:gridCol w:w="1350"/>
        <w:gridCol w:w="2050"/>
        <w:gridCol w:w="2270"/>
        <w:gridCol w:w="2250"/>
      </w:tblGrid>
      <w:tr w:rsidR="00655789" w14:paraId="6D4CE592" w14:textId="7AA4134B" w:rsidTr="000C71FE">
        <w:tc>
          <w:tcPr>
            <w:tcW w:w="1440" w:type="dxa"/>
            <w:shd w:val="clear" w:color="auto" w:fill="E7E6E6" w:themeFill="background2"/>
          </w:tcPr>
          <w:p w14:paraId="28149C63" w14:textId="60FBCD34" w:rsidR="00655789" w:rsidRDefault="00655789" w:rsidP="00655789">
            <w:r>
              <w:t xml:space="preserve">Breed </w:t>
            </w:r>
          </w:p>
        </w:tc>
        <w:tc>
          <w:tcPr>
            <w:tcW w:w="1440" w:type="dxa"/>
            <w:shd w:val="clear" w:color="auto" w:fill="E7E6E6" w:themeFill="background2"/>
          </w:tcPr>
          <w:p w14:paraId="39C041F4" w14:textId="4E89F6FC" w:rsidR="00655789" w:rsidRDefault="00655789" w:rsidP="00655789">
            <w:r>
              <w:t xml:space="preserve">Origin </w:t>
            </w:r>
          </w:p>
        </w:tc>
        <w:tc>
          <w:tcPr>
            <w:tcW w:w="1350" w:type="dxa"/>
            <w:shd w:val="clear" w:color="auto" w:fill="E7E6E6" w:themeFill="background2"/>
          </w:tcPr>
          <w:p w14:paraId="1FAF0C21" w14:textId="038C221B" w:rsidR="00655789" w:rsidRDefault="00655789" w:rsidP="00655789">
            <w:r>
              <w:t xml:space="preserve"> Use </w:t>
            </w:r>
          </w:p>
        </w:tc>
        <w:tc>
          <w:tcPr>
            <w:tcW w:w="2050" w:type="dxa"/>
            <w:shd w:val="clear" w:color="auto" w:fill="E7E6E6" w:themeFill="background2"/>
          </w:tcPr>
          <w:p w14:paraId="19710357" w14:textId="5A9148A7" w:rsidR="00655789" w:rsidRDefault="00655789" w:rsidP="00655789">
            <w:r>
              <w:t xml:space="preserve">Important traits </w:t>
            </w:r>
          </w:p>
        </w:tc>
        <w:tc>
          <w:tcPr>
            <w:tcW w:w="2270" w:type="dxa"/>
            <w:shd w:val="clear" w:color="auto" w:fill="E7E6E6" w:themeFill="background2"/>
          </w:tcPr>
          <w:p w14:paraId="1F99E0AC" w14:textId="05D79D8C" w:rsidR="00655789" w:rsidRDefault="00655789" w:rsidP="00655789">
            <w:r>
              <w:t xml:space="preserve">Physical characteristics </w:t>
            </w:r>
          </w:p>
        </w:tc>
        <w:tc>
          <w:tcPr>
            <w:tcW w:w="2250" w:type="dxa"/>
            <w:shd w:val="clear" w:color="auto" w:fill="E7E6E6" w:themeFill="background2"/>
          </w:tcPr>
          <w:p w14:paraId="03852979" w14:textId="5AFE29CB" w:rsidR="00655789" w:rsidRDefault="00655789" w:rsidP="00655789">
            <w:r>
              <w:t xml:space="preserve">Pictures </w:t>
            </w:r>
          </w:p>
        </w:tc>
      </w:tr>
      <w:tr w:rsidR="00F50BFF" w14:paraId="1A6B6095" w14:textId="2694B8F0" w:rsidTr="00655789">
        <w:tc>
          <w:tcPr>
            <w:tcW w:w="1440" w:type="dxa"/>
          </w:tcPr>
          <w:p w14:paraId="3A100FFF" w14:textId="745C3A79" w:rsidR="00F50BFF" w:rsidRPr="00F50BFF" w:rsidRDefault="00F50BFF" w:rsidP="00F50BFF">
            <w:pPr>
              <w:rPr>
                <w:b/>
                <w:bCs/>
              </w:rPr>
            </w:pPr>
            <w:r w:rsidRPr="00F50BFF">
              <w:rPr>
                <w:b/>
                <w:bCs/>
              </w:rPr>
              <w:t xml:space="preserve">Fine wool breeds </w:t>
            </w:r>
          </w:p>
        </w:tc>
        <w:tc>
          <w:tcPr>
            <w:tcW w:w="1440" w:type="dxa"/>
          </w:tcPr>
          <w:p w14:paraId="15426A27" w14:textId="5805E1C6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Origin </w:t>
            </w:r>
          </w:p>
        </w:tc>
        <w:tc>
          <w:tcPr>
            <w:tcW w:w="1350" w:type="dxa"/>
          </w:tcPr>
          <w:p w14:paraId="2FEF1CB5" w14:textId="74B3532D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 Use </w:t>
            </w:r>
          </w:p>
        </w:tc>
        <w:tc>
          <w:tcPr>
            <w:tcW w:w="2050" w:type="dxa"/>
          </w:tcPr>
          <w:p w14:paraId="032D0A9F" w14:textId="1E8AD4EB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Important traits </w:t>
            </w:r>
          </w:p>
        </w:tc>
        <w:tc>
          <w:tcPr>
            <w:tcW w:w="2270" w:type="dxa"/>
          </w:tcPr>
          <w:p w14:paraId="71FD3872" w14:textId="4F1700AE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Physical characteristics </w:t>
            </w:r>
          </w:p>
        </w:tc>
        <w:tc>
          <w:tcPr>
            <w:tcW w:w="2250" w:type="dxa"/>
          </w:tcPr>
          <w:p w14:paraId="32878895" w14:textId="4081EDB9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Pictures </w:t>
            </w:r>
          </w:p>
        </w:tc>
      </w:tr>
      <w:tr w:rsidR="00F50BFF" w:rsidRPr="00F50BFF" w14:paraId="2CB61308" w14:textId="77777777" w:rsidTr="00655789">
        <w:tc>
          <w:tcPr>
            <w:tcW w:w="1440" w:type="dxa"/>
          </w:tcPr>
          <w:p w14:paraId="6854C5C9" w14:textId="77777777" w:rsidR="00F50BFF" w:rsidRPr="00F50BFF" w:rsidRDefault="00F50BFF" w:rsidP="00655789"/>
        </w:tc>
        <w:tc>
          <w:tcPr>
            <w:tcW w:w="1440" w:type="dxa"/>
          </w:tcPr>
          <w:p w14:paraId="1734ADAD" w14:textId="77777777" w:rsidR="00F50BFF" w:rsidRPr="00F50BFF" w:rsidRDefault="00F50BFF" w:rsidP="00655789"/>
        </w:tc>
        <w:tc>
          <w:tcPr>
            <w:tcW w:w="1350" w:type="dxa"/>
          </w:tcPr>
          <w:p w14:paraId="5AF790C6" w14:textId="77777777" w:rsidR="00F50BFF" w:rsidRPr="00F50BFF" w:rsidRDefault="00F50BFF" w:rsidP="00655789"/>
        </w:tc>
        <w:tc>
          <w:tcPr>
            <w:tcW w:w="2050" w:type="dxa"/>
          </w:tcPr>
          <w:p w14:paraId="6679EE58" w14:textId="77777777" w:rsidR="00F50BFF" w:rsidRPr="00F50BFF" w:rsidRDefault="00F50BFF" w:rsidP="00655789"/>
        </w:tc>
        <w:tc>
          <w:tcPr>
            <w:tcW w:w="2270" w:type="dxa"/>
          </w:tcPr>
          <w:p w14:paraId="6EB98DD1" w14:textId="77777777" w:rsidR="00F50BFF" w:rsidRPr="00F50BFF" w:rsidRDefault="00F50BFF" w:rsidP="00655789"/>
        </w:tc>
        <w:tc>
          <w:tcPr>
            <w:tcW w:w="2250" w:type="dxa"/>
          </w:tcPr>
          <w:p w14:paraId="5F8281AF" w14:textId="77777777" w:rsidR="00F50BFF" w:rsidRPr="00F50BFF" w:rsidRDefault="00F50BFF" w:rsidP="00655789"/>
        </w:tc>
      </w:tr>
      <w:tr w:rsidR="00F50BFF" w:rsidRPr="00F50BFF" w14:paraId="08EB0E15" w14:textId="77777777" w:rsidTr="00655789">
        <w:tc>
          <w:tcPr>
            <w:tcW w:w="1440" w:type="dxa"/>
          </w:tcPr>
          <w:p w14:paraId="3DA0F856" w14:textId="77777777" w:rsidR="00F50BFF" w:rsidRPr="00F50BFF" w:rsidRDefault="00F50BFF" w:rsidP="00655789"/>
        </w:tc>
        <w:tc>
          <w:tcPr>
            <w:tcW w:w="1440" w:type="dxa"/>
          </w:tcPr>
          <w:p w14:paraId="6363D7C7" w14:textId="77777777" w:rsidR="00F50BFF" w:rsidRPr="00F50BFF" w:rsidRDefault="00F50BFF" w:rsidP="00655789"/>
        </w:tc>
        <w:tc>
          <w:tcPr>
            <w:tcW w:w="1350" w:type="dxa"/>
          </w:tcPr>
          <w:p w14:paraId="0859D3A6" w14:textId="77777777" w:rsidR="00F50BFF" w:rsidRPr="00F50BFF" w:rsidRDefault="00F50BFF" w:rsidP="00655789"/>
        </w:tc>
        <w:tc>
          <w:tcPr>
            <w:tcW w:w="2050" w:type="dxa"/>
          </w:tcPr>
          <w:p w14:paraId="79193F6C" w14:textId="77777777" w:rsidR="00F50BFF" w:rsidRPr="00F50BFF" w:rsidRDefault="00F50BFF" w:rsidP="00655789"/>
        </w:tc>
        <w:tc>
          <w:tcPr>
            <w:tcW w:w="2270" w:type="dxa"/>
          </w:tcPr>
          <w:p w14:paraId="58A3144F" w14:textId="77777777" w:rsidR="00F50BFF" w:rsidRPr="00F50BFF" w:rsidRDefault="00F50BFF" w:rsidP="00655789"/>
        </w:tc>
        <w:tc>
          <w:tcPr>
            <w:tcW w:w="2250" w:type="dxa"/>
          </w:tcPr>
          <w:p w14:paraId="034F0121" w14:textId="77777777" w:rsidR="00F50BFF" w:rsidRPr="00F50BFF" w:rsidRDefault="00F50BFF" w:rsidP="00655789"/>
        </w:tc>
      </w:tr>
      <w:tr w:rsidR="00F50BFF" w:rsidRPr="00F50BFF" w14:paraId="6F7B7BD6" w14:textId="77777777" w:rsidTr="00655789">
        <w:tc>
          <w:tcPr>
            <w:tcW w:w="1440" w:type="dxa"/>
          </w:tcPr>
          <w:p w14:paraId="5F10F066" w14:textId="77777777" w:rsidR="00F50BFF" w:rsidRPr="00F50BFF" w:rsidRDefault="00F50BFF" w:rsidP="00655789"/>
        </w:tc>
        <w:tc>
          <w:tcPr>
            <w:tcW w:w="1440" w:type="dxa"/>
          </w:tcPr>
          <w:p w14:paraId="27E35A3D" w14:textId="77777777" w:rsidR="00F50BFF" w:rsidRPr="00F50BFF" w:rsidRDefault="00F50BFF" w:rsidP="00655789"/>
        </w:tc>
        <w:tc>
          <w:tcPr>
            <w:tcW w:w="1350" w:type="dxa"/>
          </w:tcPr>
          <w:p w14:paraId="5809A030" w14:textId="77777777" w:rsidR="00F50BFF" w:rsidRPr="00F50BFF" w:rsidRDefault="00F50BFF" w:rsidP="00655789"/>
        </w:tc>
        <w:tc>
          <w:tcPr>
            <w:tcW w:w="2050" w:type="dxa"/>
          </w:tcPr>
          <w:p w14:paraId="04533CF7" w14:textId="77777777" w:rsidR="00F50BFF" w:rsidRPr="00F50BFF" w:rsidRDefault="00F50BFF" w:rsidP="00655789"/>
        </w:tc>
        <w:tc>
          <w:tcPr>
            <w:tcW w:w="2270" w:type="dxa"/>
          </w:tcPr>
          <w:p w14:paraId="085675F3" w14:textId="77777777" w:rsidR="00F50BFF" w:rsidRPr="00F50BFF" w:rsidRDefault="00F50BFF" w:rsidP="00655789"/>
        </w:tc>
        <w:tc>
          <w:tcPr>
            <w:tcW w:w="2250" w:type="dxa"/>
          </w:tcPr>
          <w:p w14:paraId="77F790D0" w14:textId="77777777" w:rsidR="00F50BFF" w:rsidRPr="00F50BFF" w:rsidRDefault="00F50BFF" w:rsidP="00655789"/>
        </w:tc>
      </w:tr>
      <w:tr w:rsidR="00F50BFF" w14:paraId="0EFEBE15" w14:textId="148F9B37" w:rsidTr="00655789">
        <w:tc>
          <w:tcPr>
            <w:tcW w:w="1440" w:type="dxa"/>
          </w:tcPr>
          <w:p w14:paraId="24650594" w14:textId="05A3916E" w:rsidR="00F50BFF" w:rsidRPr="00F50BFF" w:rsidRDefault="00F50BFF" w:rsidP="00F50BFF">
            <w:pPr>
              <w:rPr>
                <w:b/>
                <w:bCs/>
              </w:rPr>
            </w:pPr>
            <w:r w:rsidRPr="00F50BFF">
              <w:rPr>
                <w:b/>
                <w:bCs/>
              </w:rPr>
              <w:t>Medium wool breeds</w:t>
            </w:r>
          </w:p>
        </w:tc>
        <w:tc>
          <w:tcPr>
            <w:tcW w:w="1440" w:type="dxa"/>
          </w:tcPr>
          <w:p w14:paraId="5293C340" w14:textId="1CCF0B23" w:rsidR="00F50BFF" w:rsidRPr="000C71FE" w:rsidRDefault="00F50BFF" w:rsidP="00F50BFF">
            <w:pPr>
              <w:jc w:val="center"/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Origin </w:t>
            </w:r>
          </w:p>
        </w:tc>
        <w:tc>
          <w:tcPr>
            <w:tcW w:w="1350" w:type="dxa"/>
          </w:tcPr>
          <w:p w14:paraId="09B648D8" w14:textId="4DEB008D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 Use </w:t>
            </w:r>
          </w:p>
        </w:tc>
        <w:tc>
          <w:tcPr>
            <w:tcW w:w="2050" w:type="dxa"/>
          </w:tcPr>
          <w:p w14:paraId="31152ABC" w14:textId="4B80FBF6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Important traits </w:t>
            </w:r>
          </w:p>
        </w:tc>
        <w:tc>
          <w:tcPr>
            <w:tcW w:w="2270" w:type="dxa"/>
          </w:tcPr>
          <w:p w14:paraId="141544D8" w14:textId="2E4EE4EF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Physical characteristics </w:t>
            </w:r>
          </w:p>
        </w:tc>
        <w:tc>
          <w:tcPr>
            <w:tcW w:w="2250" w:type="dxa"/>
          </w:tcPr>
          <w:p w14:paraId="644253B6" w14:textId="23B17320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Pictures </w:t>
            </w:r>
          </w:p>
        </w:tc>
      </w:tr>
      <w:tr w:rsidR="00F50BFF" w14:paraId="1DDDE67E" w14:textId="77777777" w:rsidTr="00655789">
        <w:tc>
          <w:tcPr>
            <w:tcW w:w="1440" w:type="dxa"/>
          </w:tcPr>
          <w:p w14:paraId="7A59AEAF" w14:textId="77777777" w:rsidR="00F50BFF" w:rsidRDefault="00F50BFF" w:rsidP="00655789"/>
        </w:tc>
        <w:tc>
          <w:tcPr>
            <w:tcW w:w="1440" w:type="dxa"/>
          </w:tcPr>
          <w:p w14:paraId="5D8F5BD8" w14:textId="77777777" w:rsidR="00F50BFF" w:rsidRDefault="00F50BFF" w:rsidP="00655789"/>
        </w:tc>
        <w:tc>
          <w:tcPr>
            <w:tcW w:w="1350" w:type="dxa"/>
          </w:tcPr>
          <w:p w14:paraId="5FC35970" w14:textId="77777777" w:rsidR="00F50BFF" w:rsidRDefault="00F50BFF" w:rsidP="00655789"/>
        </w:tc>
        <w:tc>
          <w:tcPr>
            <w:tcW w:w="2050" w:type="dxa"/>
          </w:tcPr>
          <w:p w14:paraId="644B1413" w14:textId="77777777" w:rsidR="00F50BFF" w:rsidRDefault="00F50BFF" w:rsidP="00655789"/>
        </w:tc>
        <w:tc>
          <w:tcPr>
            <w:tcW w:w="2270" w:type="dxa"/>
          </w:tcPr>
          <w:p w14:paraId="2F4DF671" w14:textId="77777777" w:rsidR="00F50BFF" w:rsidRDefault="00F50BFF" w:rsidP="00655789"/>
        </w:tc>
        <w:tc>
          <w:tcPr>
            <w:tcW w:w="2250" w:type="dxa"/>
          </w:tcPr>
          <w:p w14:paraId="5CF42936" w14:textId="77777777" w:rsidR="00F50BFF" w:rsidRDefault="00F50BFF" w:rsidP="00655789"/>
        </w:tc>
      </w:tr>
      <w:tr w:rsidR="00F50BFF" w14:paraId="209191C9" w14:textId="77777777" w:rsidTr="00655789">
        <w:tc>
          <w:tcPr>
            <w:tcW w:w="1440" w:type="dxa"/>
          </w:tcPr>
          <w:p w14:paraId="78EB6D9F" w14:textId="77777777" w:rsidR="00F50BFF" w:rsidRDefault="00F50BFF" w:rsidP="00655789"/>
        </w:tc>
        <w:tc>
          <w:tcPr>
            <w:tcW w:w="1440" w:type="dxa"/>
          </w:tcPr>
          <w:p w14:paraId="7AD9549C" w14:textId="77777777" w:rsidR="00F50BFF" w:rsidRDefault="00F50BFF" w:rsidP="00655789"/>
        </w:tc>
        <w:tc>
          <w:tcPr>
            <w:tcW w:w="1350" w:type="dxa"/>
          </w:tcPr>
          <w:p w14:paraId="7E8FDB94" w14:textId="77777777" w:rsidR="00F50BFF" w:rsidRDefault="00F50BFF" w:rsidP="00655789"/>
        </w:tc>
        <w:tc>
          <w:tcPr>
            <w:tcW w:w="2050" w:type="dxa"/>
          </w:tcPr>
          <w:p w14:paraId="6FE7C728" w14:textId="77777777" w:rsidR="00F50BFF" w:rsidRDefault="00F50BFF" w:rsidP="00655789"/>
        </w:tc>
        <w:tc>
          <w:tcPr>
            <w:tcW w:w="2270" w:type="dxa"/>
          </w:tcPr>
          <w:p w14:paraId="29D03641" w14:textId="77777777" w:rsidR="00F50BFF" w:rsidRDefault="00F50BFF" w:rsidP="00655789"/>
        </w:tc>
        <w:tc>
          <w:tcPr>
            <w:tcW w:w="2250" w:type="dxa"/>
          </w:tcPr>
          <w:p w14:paraId="33BE24AB" w14:textId="77777777" w:rsidR="00F50BFF" w:rsidRDefault="00F50BFF" w:rsidP="00655789"/>
        </w:tc>
      </w:tr>
      <w:tr w:rsidR="00F50BFF" w14:paraId="228A4DE9" w14:textId="77777777" w:rsidTr="00655789">
        <w:tc>
          <w:tcPr>
            <w:tcW w:w="1440" w:type="dxa"/>
          </w:tcPr>
          <w:p w14:paraId="45CF2FAA" w14:textId="77777777" w:rsidR="00F50BFF" w:rsidRDefault="00F50BFF" w:rsidP="00655789"/>
        </w:tc>
        <w:tc>
          <w:tcPr>
            <w:tcW w:w="1440" w:type="dxa"/>
          </w:tcPr>
          <w:p w14:paraId="386463E6" w14:textId="77777777" w:rsidR="00F50BFF" w:rsidRDefault="00F50BFF" w:rsidP="00655789"/>
        </w:tc>
        <w:tc>
          <w:tcPr>
            <w:tcW w:w="1350" w:type="dxa"/>
          </w:tcPr>
          <w:p w14:paraId="7E5951E8" w14:textId="77777777" w:rsidR="00F50BFF" w:rsidRDefault="00F50BFF" w:rsidP="00655789"/>
        </w:tc>
        <w:tc>
          <w:tcPr>
            <w:tcW w:w="2050" w:type="dxa"/>
          </w:tcPr>
          <w:p w14:paraId="43A82BF0" w14:textId="77777777" w:rsidR="00F50BFF" w:rsidRDefault="00F50BFF" w:rsidP="00655789"/>
        </w:tc>
        <w:tc>
          <w:tcPr>
            <w:tcW w:w="2270" w:type="dxa"/>
          </w:tcPr>
          <w:p w14:paraId="25AA7D5E" w14:textId="77777777" w:rsidR="00F50BFF" w:rsidRDefault="00F50BFF" w:rsidP="00655789"/>
        </w:tc>
        <w:tc>
          <w:tcPr>
            <w:tcW w:w="2250" w:type="dxa"/>
          </w:tcPr>
          <w:p w14:paraId="18983733" w14:textId="77777777" w:rsidR="00F50BFF" w:rsidRDefault="00F50BFF" w:rsidP="00655789"/>
        </w:tc>
      </w:tr>
      <w:tr w:rsidR="00F50BFF" w14:paraId="183C5CB8" w14:textId="77777777" w:rsidTr="00655789">
        <w:tc>
          <w:tcPr>
            <w:tcW w:w="1440" w:type="dxa"/>
          </w:tcPr>
          <w:p w14:paraId="2EDBA7D5" w14:textId="77777777" w:rsidR="00F50BFF" w:rsidRDefault="00F50BFF" w:rsidP="00655789"/>
        </w:tc>
        <w:tc>
          <w:tcPr>
            <w:tcW w:w="1440" w:type="dxa"/>
          </w:tcPr>
          <w:p w14:paraId="3BC25518" w14:textId="77777777" w:rsidR="00F50BFF" w:rsidRDefault="00F50BFF" w:rsidP="00655789"/>
        </w:tc>
        <w:tc>
          <w:tcPr>
            <w:tcW w:w="1350" w:type="dxa"/>
          </w:tcPr>
          <w:p w14:paraId="294754D5" w14:textId="77777777" w:rsidR="00F50BFF" w:rsidRDefault="00F50BFF" w:rsidP="00655789"/>
        </w:tc>
        <w:tc>
          <w:tcPr>
            <w:tcW w:w="2050" w:type="dxa"/>
          </w:tcPr>
          <w:p w14:paraId="308E446C" w14:textId="77777777" w:rsidR="00F50BFF" w:rsidRDefault="00F50BFF" w:rsidP="00655789"/>
        </w:tc>
        <w:tc>
          <w:tcPr>
            <w:tcW w:w="2270" w:type="dxa"/>
          </w:tcPr>
          <w:p w14:paraId="5CE3C34A" w14:textId="77777777" w:rsidR="00F50BFF" w:rsidRDefault="00F50BFF" w:rsidP="00655789"/>
        </w:tc>
        <w:tc>
          <w:tcPr>
            <w:tcW w:w="2250" w:type="dxa"/>
          </w:tcPr>
          <w:p w14:paraId="28C7E8D8" w14:textId="77777777" w:rsidR="00F50BFF" w:rsidRDefault="00F50BFF" w:rsidP="00655789"/>
        </w:tc>
      </w:tr>
      <w:tr w:rsidR="00F50BFF" w14:paraId="70011A0A" w14:textId="77777777" w:rsidTr="00655789">
        <w:tc>
          <w:tcPr>
            <w:tcW w:w="1440" w:type="dxa"/>
          </w:tcPr>
          <w:p w14:paraId="0AE93A6A" w14:textId="77777777" w:rsidR="00F50BFF" w:rsidRDefault="00F50BFF" w:rsidP="00655789"/>
        </w:tc>
        <w:tc>
          <w:tcPr>
            <w:tcW w:w="1440" w:type="dxa"/>
          </w:tcPr>
          <w:p w14:paraId="3072BC37" w14:textId="77777777" w:rsidR="00F50BFF" w:rsidRDefault="00F50BFF" w:rsidP="00655789"/>
        </w:tc>
        <w:tc>
          <w:tcPr>
            <w:tcW w:w="1350" w:type="dxa"/>
          </w:tcPr>
          <w:p w14:paraId="3CAB5D4D" w14:textId="77777777" w:rsidR="00F50BFF" w:rsidRDefault="00F50BFF" w:rsidP="00655789"/>
        </w:tc>
        <w:tc>
          <w:tcPr>
            <w:tcW w:w="2050" w:type="dxa"/>
          </w:tcPr>
          <w:p w14:paraId="15272C37" w14:textId="77777777" w:rsidR="00F50BFF" w:rsidRDefault="00F50BFF" w:rsidP="00655789"/>
        </w:tc>
        <w:tc>
          <w:tcPr>
            <w:tcW w:w="2270" w:type="dxa"/>
          </w:tcPr>
          <w:p w14:paraId="1AD7FA46" w14:textId="77777777" w:rsidR="00F50BFF" w:rsidRDefault="00F50BFF" w:rsidP="00655789"/>
        </w:tc>
        <w:tc>
          <w:tcPr>
            <w:tcW w:w="2250" w:type="dxa"/>
          </w:tcPr>
          <w:p w14:paraId="6AA8FD0F" w14:textId="77777777" w:rsidR="00F50BFF" w:rsidRDefault="00F50BFF" w:rsidP="00655789"/>
        </w:tc>
      </w:tr>
      <w:tr w:rsidR="00F50BFF" w14:paraId="1A2D4E40" w14:textId="77777777" w:rsidTr="00655789">
        <w:tc>
          <w:tcPr>
            <w:tcW w:w="1440" w:type="dxa"/>
          </w:tcPr>
          <w:p w14:paraId="7550D98E" w14:textId="77777777" w:rsidR="00F50BFF" w:rsidRDefault="00F50BFF" w:rsidP="00655789"/>
        </w:tc>
        <w:tc>
          <w:tcPr>
            <w:tcW w:w="1440" w:type="dxa"/>
          </w:tcPr>
          <w:p w14:paraId="39B71A64" w14:textId="77777777" w:rsidR="00F50BFF" w:rsidRDefault="00F50BFF" w:rsidP="00655789"/>
        </w:tc>
        <w:tc>
          <w:tcPr>
            <w:tcW w:w="1350" w:type="dxa"/>
          </w:tcPr>
          <w:p w14:paraId="407C4745" w14:textId="77777777" w:rsidR="00F50BFF" w:rsidRDefault="00F50BFF" w:rsidP="00655789"/>
        </w:tc>
        <w:tc>
          <w:tcPr>
            <w:tcW w:w="2050" w:type="dxa"/>
          </w:tcPr>
          <w:p w14:paraId="7AC6ECD7" w14:textId="77777777" w:rsidR="00F50BFF" w:rsidRDefault="00F50BFF" w:rsidP="00655789"/>
        </w:tc>
        <w:tc>
          <w:tcPr>
            <w:tcW w:w="2270" w:type="dxa"/>
          </w:tcPr>
          <w:p w14:paraId="3C78FEF3" w14:textId="77777777" w:rsidR="00F50BFF" w:rsidRDefault="00F50BFF" w:rsidP="00655789"/>
        </w:tc>
        <w:tc>
          <w:tcPr>
            <w:tcW w:w="2250" w:type="dxa"/>
          </w:tcPr>
          <w:p w14:paraId="08D97A16" w14:textId="77777777" w:rsidR="00F50BFF" w:rsidRDefault="00F50BFF" w:rsidP="00655789"/>
        </w:tc>
      </w:tr>
      <w:tr w:rsidR="00F50BFF" w14:paraId="027ABC8C" w14:textId="77777777" w:rsidTr="00655789">
        <w:tc>
          <w:tcPr>
            <w:tcW w:w="1440" w:type="dxa"/>
          </w:tcPr>
          <w:p w14:paraId="45BC92A6" w14:textId="77777777" w:rsidR="00F50BFF" w:rsidRDefault="00F50BFF" w:rsidP="00655789"/>
        </w:tc>
        <w:tc>
          <w:tcPr>
            <w:tcW w:w="1440" w:type="dxa"/>
          </w:tcPr>
          <w:p w14:paraId="6E52CF28" w14:textId="77777777" w:rsidR="00F50BFF" w:rsidRDefault="00F50BFF" w:rsidP="00655789"/>
        </w:tc>
        <w:tc>
          <w:tcPr>
            <w:tcW w:w="1350" w:type="dxa"/>
          </w:tcPr>
          <w:p w14:paraId="79E21E19" w14:textId="77777777" w:rsidR="00F50BFF" w:rsidRDefault="00F50BFF" w:rsidP="00655789"/>
        </w:tc>
        <w:tc>
          <w:tcPr>
            <w:tcW w:w="2050" w:type="dxa"/>
          </w:tcPr>
          <w:p w14:paraId="72A9ACED" w14:textId="77777777" w:rsidR="00F50BFF" w:rsidRDefault="00F50BFF" w:rsidP="00655789"/>
        </w:tc>
        <w:tc>
          <w:tcPr>
            <w:tcW w:w="2270" w:type="dxa"/>
          </w:tcPr>
          <w:p w14:paraId="725BE613" w14:textId="77777777" w:rsidR="00F50BFF" w:rsidRDefault="00F50BFF" w:rsidP="00655789"/>
        </w:tc>
        <w:tc>
          <w:tcPr>
            <w:tcW w:w="2250" w:type="dxa"/>
          </w:tcPr>
          <w:p w14:paraId="4A9648FC" w14:textId="77777777" w:rsidR="00F50BFF" w:rsidRDefault="00F50BFF" w:rsidP="00655789"/>
        </w:tc>
      </w:tr>
      <w:tr w:rsidR="00F50BFF" w14:paraId="57147D08" w14:textId="77777777" w:rsidTr="00655789">
        <w:tc>
          <w:tcPr>
            <w:tcW w:w="1440" w:type="dxa"/>
          </w:tcPr>
          <w:p w14:paraId="39A007E6" w14:textId="77777777" w:rsidR="00F50BFF" w:rsidRDefault="00F50BFF" w:rsidP="00655789"/>
        </w:tc>
        <w:tc>
          <w:tcPr>
            <w:tcW w:w="1440" w:type="dxa"/>
          </w:tcPr>
          <w:p w14:paraId="4B5BCF82" w14:textId="77777777" w:rsidR="00F50BFF" w:rsidRDefault="00F50BFF" w:rsidP="00655789"/>
        </w:tc>
        <w:tc>
          <w:tcPr>
            <w:tcW w:w="1350" w:type="dxa"/>
          </w:tcPr>
          <w:p w14:paraId="1C348D9D" w14:textId="77777777" w:rsidR="00F50BFF" w:rsidRDefault="00F50BFF" w:rsidP="00655789"/>
        </w:tc>
        <w:tc>
          <w:tcPr>
            <w:tcW w:w="2050" w:type="dxa"/>
          </w:tcPr>
          <w:p w14:paraId="27297C48" w14:textId="77777777" w:rsidR="00F50BFF" w:rsidRDefault="00F50BFF" w:rsidP="00655789"/>
        </w:tc>
        <w:tc>
          <w:tcPr>
            <w:tcW w:w="2270" w:type="dxa"/>
          </w:tcPr>
          <w:p w14:paraId="7D918B21" w14:textId="77777777" w:rsidR="00F50BFF" w:rsidRDefault="00F50BFF" w:rsidP="00655789"/>
        </w:tc>
        <w:tc>
          <w:tcPr>
            <w:tcW w:w="2250" w:type="dxa"/>
          </w:tcPr>
          <w:p w14:paraId="53935AF0" w14:textId="77777777" w:rsidR="00F50BFF" w:rsidRDefault="00F50BFF" w:rsidP="00655789"/>
        </w:tc>
      </w:tr>
      <w:tr w:rsidR="00F50BFF" w14:paraId="595A3A19" w14:textId="77777777" w:rsidTr="00655789">
        <w:tc>
          <w:tcPr>
            <w:tcW w:w="1440" w:type="dxa"/>
          </w:tcPr>
          <w:p w14:paraId="00ADCBE1" w14:textId="77777777" w:rsidR="00F50BFF" w:rsidRDefault="00F50BFF" w:rsidP="00655789"/>
        </w:tc>
        <w:tc>
          <w:tcPr>
            <w:tcW w:w="1440" w:type="dxa"/>
          </w:tcPr>
          <w:p w14:paraId="267317C9" w14:textId="77777777" w:rsidR="00F50BFF" w:rsidRDefault="00F50BFF" w:rsidP="00655789"/>
        </w:tc>
        <w:tc>
          <w:tcPr>
            <w:tcW w:w="1350" w:type="dxa"/>
          </w:tcPr>
          <w:p w14:paraId="28643178" w14:textId="77777777" w:rsidR="00F50BFF" w:rsidRDefault="00F50BFF" w:rsidP="00655789"/>
        </w:tc>
        <w:tc>
          <w:tcPr>
            <w:tcW w:w="2050" w:type="dxa"/>
          </w:tcPr>
          <w:p w14:paraId="26CA9775" w14:textId="77777777" w:rsidR="00F50BFF" w:rsidRDefault="00F50BFF" w:rsidP="00655789"/>
        </w:tc>
        <w:tc>
          <w:tcPr>
            <w:tcW w:w="2270" w:type="dxa"/>
          </w:tcPr>
          <w:p w14:paraId="452130F1" w14:textId="77777777" w:rsidR="00F50BFF" w:rsidRDefault="00F50BFF" w:rsidP="00655789"/>
        </w:tc>
        <w:tc>
          <w:tcPr>
            <w:tcW w:w="2250" w:type="dxa"/>
          </w:tcPr>
          <w:p w14:paraId="255F700C" w14:textId="77777777" w:rsidR="00F50BFF" w:rsidRDefault="00F50BFF" w:rsidP="00655789"/>
        </w:tc>
      </w:tr>
      <w:tr w:rsidR="00F50BFF" w14:paraId="700AAD5D" w14:textId="77777777" w:rsidTr="00655789">
        <w:tc>
          <w:tcPr>
            <w:tcW w:w="1440" w:type="dxa"/>
          </w:tcPr>
          <w:p w14:paraId="7573C4B2" w14:textId="77777777" w:rsidR="00F50BFF" w:rsidRDefault="00F50BFF" w:rsidP="00655789"/>
        </w:tc>
        <w:tc>
          <w:tcPr>
            <w:tcW w:w="1440" w:type="dxa"/>
          </w:tcPr>
          <w:p w14:paraId="754DC4EA" w14:textId="77777777" w:rsidR="00F50BFF" w:rsidRDefault="00F50BFF" w:rsidP="00655789"/>
        </w:tc>
        <w:tc>
          <w:tcPr>
            <w:tcW w:w="1350" w:type="dxa"/>
          </w:tcPr>
          <w:p w14:paraId="438846B5" w14:textId="77777777" w:rsidR="00F50BFF" w:rsidRDefault="00F50BFF" w:rsidP="00655789"/>
        </w:tc>
        <w:tc>
          <w:tcPr>
            <w:tcW w:w="2050" w:type="dxa"/>
          </w:tcPr>
          <w:p w14:paraId="5E0D77C7" w14:textId="77777777" w:rsidR="00F50BFF" w:rsidRDefault="00F50BFF" w:rsidP="00655789"/>
        </w:tc>
        <w:tc>
          <w:tcPr>
            <w:tcW w:w="2270" w:type="dxa"/>
          </w:tcPr>
          <w:p w14:paraId="45B8E7F5" w14:textId="77777777" w:rsidR="00F50BFF" w:rsidRDefault="00F50BFF" w:rsidP="00655789"/>
        </w:tc>
        <w:tc>
          <w:tcPr>
            <w:tcW w:w="2250" w:type="dxa"/>
          </w:tcPr>
          <w:p w14:paraId="61A77399" w14:textId="77777777" w:rsidR="00F50BFF" w:rsidRDefault="00F50BFF" w:rsidP="00655789"/>
        </w:tc>
      </w:tr>
      <w:tr w:rsidR="00F50BFF" w14:paraId="56C02CA9" w14:textId="5F9258F0" w:rsidTr="00655789">
        <w:tc>
          <w:tcPr>
            <w:tcW w:w="1440" w:type="dxa"/>
          </w:tcPr>
          <w:p w14:paraId="5DCED42A" w14:textId="56412597" w:rsidR="00F50BFF" w:rsidRPr="00F50BFF" w:rsidRDefault="00F50BFF" w:rsidP="00F50BFF">
            <w:pPr>
              <w:rPr>
                <w:b/>
                <w:bCs/>
              </w:rPr>
            </w:pPr>
            <w:r w:rsidRPr="00F50BFF">
              <w:rPr>
                <w:b/>
                <w:bCs/>
              </w:rPr>
              <w:t xml:space="preserve">Long wool breeds </w:t>
            </w:r>
          </w:p>
        </w:tc>
        <w:tc>
          <w:tcPr>
            <w:tcW w:w="1440" w:type="dxa"/>
          </w:tcPr>
          <w:p w14:paraId="62AE335C" w14:textId="373B41BA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Origin </w:t>
            </w:r>
          </w:p>
        </w:tc>
        <w:tc>
          <w:tcPr>
            <w:tcW w:w="1350" w:type="dxa"/>
          </w:tcPr>
          <w:p w14:paraId="4FF54409" w14:textId="77554B51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 Use </w:t>
            </w:r>
          </w:p>
        </w:tc>
        <w:tc>
          <w:tcPr>
            <w:tcW w:w="2050" w:type="dxa"/>
          </w:tcPr>
          <w:p w14:paraId="0F3FF187" w14:textId="1E375EF6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Important traits </w:t>
            </w:r>
          </w:p>
        </w:tc>
        <w:tc>
          <w:tcPr>
            <w:tcW w:w="2270" w:type="dxa"/>
          </w:tcPr>
          <w:p w14:paraId="23217CDF" w14:textId="4D42B2A5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Physical characteristics </w:t>
            </w:r>
          </w:p>
        </w:tc>
        <w:tc>
          <w:tcPr>
            <w:tcW w:w="2250" w:type="dxa"/>
          </w:tcPr>
          <w:p w14:paraId="0C6AD7A4" w14:textId="12CC5563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Pictures </w:t>
            </w:r>
          </w:p>
        </w:tc>
      </w:tr>
      <w:tr w:rsidR="00F50BFF" w14:paraId="5D795E4F" w14:textId="77777777" w:rsidTr="00655789">
        <w:tc>
          <w:tcPr>
            <w:tcW w:w="1440" w:type="dxa"/>
          </w:tcPr>
          <w:p w14:paraId="2F716C6A" w14:textId="77777777" w:rsidR="00F50BFF" w:rsidRDefault="00F50BFF" w:rsidP="00655789"/>
        </w:tc>
        <w:tc>
          <w:tcPr>
            <w:tcW w:w="1440" w:type="dxa"/>
          </w:tcPr>
          <w:p w14:paraId="2D58F101" w14:textId="77777777" w:rsidR="00F50BFF" w:rsidRDefault="00F50BFF" w:rsidP="00655789"/>
        </w:tc>
        <w:tc>
          <w:tcPr>
            <w:tcW w:w="1350" w:type="dxa"/>
          </w:tcPr>
          <w:p w14:paraId="48228CAD" w14:textId="77777777" w:rsidR="00F50BFF" w:rsidRDefault="00F50BFF" w:rsidP="00655789"/>
        </w:tc>
        <w:tc>
          <w:tcPr>
            <w:tcW w:w="2050" w:type="dxa"/>
          </w:tcPr>
          <w:p w14:paraId="707BB677" w14:textId="77777777" w:rsidR="00F50BFF" w:rsidRDefault="00F50BFF" w:rsidP="00655789"/>
        </w:tc>
        <w:tc>
          <w:tcPr>
            <w:tcW w:w="2270" w:type="dxa"/>
          </w:tcPr>
          <w:p w14:paraId="5513E977" w14:textId="77777777" w:rsidR="00F50BFF" w:rsidRDefault="00F50BFF" w:rsidP="00655789"/>
        </w:tc>
        <w:tc>
          <w:tcPr>
            <w:tcW w:w="2250" w:type="dxa"/>
          </w:tcPr>
          <w:p w14:paraId="77F06C58" w14:textId="77777777" w:rsidR="00F50BFF" w:rsidRDefault="00F50BFF" w:rsidP="00655789"/>
        </w:tc>
      </w:tr>
      <w:tr w:rsidR="00F50BFF" w14:paraId="000ED1EB" w14:textId="77777777" w:rsidTr="00655789">
        <w:tc>
          <w:tcPr>
            <w:tcW w:w="1440" w:type="dxa"/>
          </w:tcPr>
          <w:p w14:paraId="571D2AB3" w14:textId="77777777" w:rsidR="00F50BFF" w:rsidRDefault="00F50BFF" w:rsidP="00655789"/>
        </w:tc>
        <w:tc>
          <w:tcPr>
            <w:tcW w:w="1440" w:type="dxa"/>
          </w:tcPr>
          <w:p w14:paraId="14FBF517" w14:textId="77777777" w:rsidR="00F50BFF" w:rsidRDefault="00F50BFF" w:rsidP="00655789"/>
        </w:tc>
        <w:tc>
          <w:tcPr>
            <w:tcW w:w="1350" w:type="dxa"/>
          </w:tcPr>
          <w:p w14:paraId="20F62197" w14:textId="77777777" w:rsidR="00F50BFF" w:rsidRDefault="00F50BFF" w:rsidP="00655789"/>
        </w:tc>
        <w:tc>
          <w:tcPr>
            <w:tcW w:w="2050" w:type="dxa"/>
          </w:tcPr>
          <w:p w14:paraId="1D73541B" w14:textId="77777777" w:rsidR="00F50BFF" w:rsidRDefault="00F50BFF" w:rsidP="00655789"/>
        </w:tc>
        <w:tc>
          <w:tcPr>
            <w:tcW w:w="2270" w:type="dxa"/>
          </w:tcPr>
          <w:p w14:paraId="6C6E56C3" w14:textId="77777777" w:rsidR="00F50BFF" w:rsidRDefault="00F50BFF" w:rsidP="00655789"/>
        </w:tc>
        <w:tc>
          <w:tcPr>
            <w:tcW w:w="2250" w:type="dxa"/>
          </w:tcPr>
          <w:p w14:paraId="60037791" w14:textId="77777777" w:rsidR="00F50BFF" w:rsidRDefault="00F50BFF" w:rsidP="00655789"/>
        </w:tc>
      </w:tr>
      <w:tr w:rsidR="00F50BFF" w14:paraId="5B894FCA" w14:textId="77777777" w:rsidTr="00655789">
        <w:tc>
          <w:tcPr>
            <w:tcW w:w="1440" w:type="dxa"/>
          </w:tcPr>
          <w:p w14:paraId="0AB82830" w14:textId="77777777" w:rsidR="00F50BFF" w:rsidRDefault="00F50BFF" w:rsidP="00655789"/>
        </w:tc>
        <w:tc>
          <w:tcPr>
            <w:tcW w:w="1440" w:type="dxa"/>
          </w:tcPr>
          <w:p w14:paraId="55EA7800" w14:textId="77777777" w:rsidR="00F50BFF" w:rsidRDefault="00F50BFF" w:rsidP="00655789"/>
        </w:tc>
        <w:tc>
          <w:tcPr>
            <w:tcW w:w="1350" w:type="dxa"/>
          </w:tcPr>
          <w:p w14:paraId="1F0A8B8B" w14:textId="77777777" w:rsidR="00F50BFF" w:rsidRDefault="00F50BFF" w:rsidP="00655789"/>
        </w:tc>
        <w:tc>
          <w:tcPr>
            <w:tcW w:w="2050" w:type="dxa"/>
          </w:tcPr>
          <w:p w14:paraId="72980A6A" w14:textId="77777777" w:rsidR="00F50BFF" w:rsidRDefault="00F50BFF" w:rsidP="00655789"/>
        </w:tc>
        <w:tc>
          <w:tcPr>
            <w:tcW w:w="2270" w:type="dxa"/>
          </w:tcPr>
          <w:p w14:paraId="4DD48A2E" w14:textId="77777777" w:rsidR="00F50BFF" w:rsidRDefault="00F50BFF" w:rsidP="00655789"/>
        </w:tc>
        <w:tc>
          <w:tcPr>
            <w:tcW w:w="2250" w:type="dxa"/>
          </w:tcPr>
          <w:p w14:paraId="6DC5E259" w14:textId="77777777" w:rsidR="00F50BFF" w:rsidRDefault="00F50BFF" w:rsidP="00655789"/>
        </w:tc>
      </w:tr>
      <w:tr w:rsidR="00F50BFF" w14:paraId="4FD8008E" w14:textId="77777777" w:rsidTr="00655789">
        <w:tc>
          <w:tcPr>
            <w:tcW w:w="1440" w:type="dxa"/>
          </w:tcPr>
          <w:p w14:paraId="3DC6E21B" w14:textId="77777777" w:rsidR="00F50BFF" w:rsidRDefault="00F50BFF" w:rsidP="00655789"/>
        </w:tc>
        <w:tc>
          <w:tcPr>
            <w:tcW w:w="1440" w:type="dxa"/>
          </w:tcPr>
          <w:p w14:paraId="11DD0AF7" w14:textId="77777777" w:rsidR="00F50BFF" w:rsidRDefault="00F50BFF" w:rsidP="00655789"/>
        </w:tc>
        <w:tc>
          <w:tcPr>
            <w:tcW w:w="1350" w:type="dxa"/>
          </w:tcPr>
          <w:p w14:paraId="67FA6172" w14:textId="77777777" w:rsidR="00F50BFF" w:rsidRDefault="00F50BFF" w:rsidP="00655789"/>
        </w:tc>
        <w:tc>
          <w:tcPr>
            <w:tcW w:w="2050" w:type="dxa"/>
          </w:tcPr>
          <w:p w14:paraId="0B7949B4" w14:textId="77777777" w:rsidR="00F50BFF" w:rsidRDefault="00F50BFF" w:rsidP="00655789"/>
        </w:tc>
        <w:tc>
          <w:tcPr>
            <w:tcW w:w="2270" w:type="dxa"/>
          </w:tcPr>
          <w:p w14:paraId="470D3876" w14:textId="77777777" w:rsidR="00F50BFF" w:rsidRDefault="00F50BFF" w:rsidP="00655789"/>
        </w:tc>
        <w:tc>
          <w:tcPr>
            <w:tcW w:w="2250" w:type="dxa"/>
          </w:tcPr>
          <w:p w14:paraId="613BD7F0" w14:textId="77777777" w:rsidR="00F50BFF" w:rsidRDefault="00F50BFF" w:rsidP="00655789"/>
        </w:tc>
      </w:tr>
      <w:tr w:rsidR="00F50BFF" w14:paraId="55ADECD2" w14:textId="79DF69FE" w:rsidTr="00655789">
        <w:tc>
          <w:tcPr>
            <w:tcW w:w="1440" w:type="dxa"/>
          </w:tcPr>
          <w:p w14:paraId="257E2B55" w14:textId="5F87F1E5" w:rsidR="00F50BFF" w:rsidRPr="00F50BFF" w:rsidRDefault="00F50BFF" w:rsidP="00F50BFF">
            <w:pPr>
              <w:rPr>
                <w:b/>
                <w:bCs/>
              </w:rPr>
            </w:pPr>
            <w:r w:rsidRPr="00F50BFF">
              <w:rPr>
                <w:b/>
                <w:bCs/>
              </w:rPr>
              <w:t>Crossbred wool breeds</w:t>
            </w:r>
          </w:p>
        </w:tc>
        <w:tc>
          <w:tcPr>
            <w:tcW w:w="1440" w:type="dxa"/>
          </w:tcPr>
          <w:p w14:paraId="745130D8" w14:textId="02B279E2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Origin </w:t>
            </w:r>
          </w:p>
        </w:tc>
        <w:tc>
          <w:tcPr>
            <w:tcW w:w="1350" w:type="dxa"/>
          </w:tcPr>
          <w:p w14:paraId="69CBCDEB" w14:textId="13FA7F16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 Use </w:t>
            </w:r>
          </w:p>
        </w:tc>
        <w:tc>
          <w:tcPr>
            <w:tcW w:w="2050" w:type="dxa"/>
          </w:tcPr>
          <w:p w14:paraId="4AA7AF86" w14:textId="0BEA3A60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Important traits </w:t>
            </w:r>
          </w:p>
        </w:tc>
        <w:tc>
          <w:tcPr>
            <w:tcW w:w="2270" w:type="dxa"/>
          </w:tcPr>
          <w:p w14:paraId="1E058AE3" w14:textId="33CE3504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Physical characteristics </w:t>
            </w:r>
          </w:p>
        </w:tc>
        <w:tc>
          <w:tcPr>
            <w:tcW w:w="2250" w:type="dxa"/>
          </w:tcPr>
          <w:p w14:paraId="0AF2370E" w14:textId="08D4A084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Pictures </w:t>
            </w:r>
          </w:p>
        </w:tc>
      </w:tr>
      <w:tr w:rsidR="00F50BFF" w14:paraId="0DD908C2" w14:textId="77777777" w:rsidTr="00655789">
        <w:tc>
          <w:tcPr>
            <w:tcW w:w="1440" w:type="dxa"/>
          </w:tcPr>
          <w:p w14:paraId="700D11AB" w14:textId="77777777" w:rsidR="00F50BFF" w:rsidRDefault="00F50BFF" w:rsidP="00655789"/>
        </w:tc>
        <w:tc>
          <w:tcPr>
            <w:tcW w:w="1440" w:type="dxa"/>
          </w:tcPr>
          <w:p w14:paraId="406BCB87" w14:textId="77777777" w:rsidR="00F50BFF" w:rsidRDefault="00F50BFF" w:rsidP="00655789"/>
        </w:tc>
        <w:tc>
          <w:tcPr>
            <w:tcW w:w="1350" w:type="dxa"/>
          </w:tcPr>
          <w:p w14:paraId="026BBE02" w14:textId="77777777" w:rsidR="00F50BFF" w:rsidRDefault="00F50BFF" w:rsidP="00655789"/>
        </w:tc>
        <w:tc>
          <w:tcPr>
            <w:tcW w:w="2050" w:type="dxa"/>
          </w:tcPr>
          <w:p w14:paraId="7A64FC89" w14:textId="77777777" w:rsidR="00F50BFF" w:rsidRDefault="00F50BFF" w:rsidP="00655789"/>
        </w:tc>
        <w:tc>
          <w:tcPr>
            <w:tcW w:w="2270" w:type="dxa"/>
          </w:tcPr>
          <w:p w14:paraId="0F38FB40" w14:textId="77777777" w:rsidR="00F50BFF" w:rsidRDefault="00F50BFF" w:rsidP="00655789"/>
        </w:tc>
        <w:tc>
          <w:tcPr>
            <w:tcW w:w="2250" w:type="dxa"/>
          </w:tcPr>
          <w:p w14:paraId="180B8AD0" w14:textId="77777777" w:rsidR="00F50BFF" w:rsidRDefault="00F50BFF" w:rsidP="00655789"/>
        </w:tc>
      </w:tr>
      <w:tr w:rsidR="00F50BFF" w14:paraId="5252C55D" w14:textId="77777777" w:rsidTr="00655789">
        <w:tc>
          <w:tcPr>
            <w:tcW w:w="1440" w:type="dxa"/>
          </w:tcPr>
          <w:p w14:paraId="4660CC40" w14:textId="77777777" w:rsidR="00F50BFF" w:rsidRDefault="00F50BFF" w:rsidP="00655789"/>
        </w:tc>
        <w:tc>
          <w:tcPr>
            <w:tcW w:w="1440" w:type="dxa"/>
          </w:tcPr>
          <w:p w14:paraId="0A889AA8" w14:textId="77777777" w:rsidR="00F50BFF" w:rsidRDefault="00F50BFF" w:rsidP="00655789"/>
        </w:tc>
        <w:tc>
          <w:tcPr>
            <w:tcW w:w="1350" w:type="dxa"/>
          </w:tcPr>
          <w:p w14:paraId="35A1C59F" w14:textId="77777777" w:rsidR="00F50BFF" w:rsidRDefault="00F50BFF" w:rsidP="00655789"/>
        </w:tc>
        <w:tc>
          <w:tcPr>
            <w:tcW w:w="2050" w:type="dxa"/>
          </w:tcPr>
          <w:p w14:paraId="1A272D25" w14:textId="77777777" w:rsidR="00F50BFF" w:rsidRDefault="00F50BFF" w:rsidP="00655789"/>
        </w:tc>
        <w:tc>
          <w:tcPr>
            <w:tcW w:w="2270" w:type="dxa"/>
          </w:tcPr>
          <w:p w14:paraId="6BFBA9BF" w14:textId="77777777" w:rsidR="00F50BFF" w:rsidRDefault="00F50BFF" w:rsidP="00655789"/>
        </w:tc>
        <w:tc>
          <w:tcPr>
            <w:tcW w:w="2250" w:type="dxa"/>
          </w:tcPr>
          <w:p w14:paraId="30AC0544" w14:textId="77777777" w:rsidR="00F50BFF" w:rsidRDefault="00F50BFF" w:rsidP="00655789"/>
        </w:tc>
      </w:tr>
      <w:tr w:rsidR="00F50BFF" w14:paraId="7EE55EA7" w14:textId="77777777" w:rsidTr="00655789">
        <w:tc>
          <w:tcPr>
            <w:tcW w:w="1440" w:type="dxa"/>
          </w:tcPr>
          <w:p w14:paraId="6ADC2391" w14:textId="77777777" w:rsidR="00F50BFF" w:rsidRDefault="00F50BFF" w:rsidP="00655789"/>
        </w:tc>
        <w:tc>
          <w:tcPr>
            <w:tcW w:w="1440" w:type="dxa"/>
          </w:tcPr>
          <w:p w14:paraId="1A4D6AB0" w14:textId="77777777" w:rsidR="00F50BFF" w:rsidRDefault="00F50BFF" w:rsidP="00655789"/>
        </w:tc>
        <w:tc>
          <w:tcPr>
            <w:tcW w:w="1350" w:type="dxa"/>
          </w:tcPr>
          <w:p w14:paraId="2702A2E7" w14:textId="77777777" w:rsidR="00F50BFF" w:rsidRDefault="00F50BFF" w:rsidP="00655789"/>
        </w:tc>
        <w:tc>
          <w:tcPr>
            <w:tcW w:w="2050" w:type="dxa"/>
          </w:tcPr>
          <w:p w14:paraId="2B303DE7" w14:textId="77777777" w:rsidR="00F50BFF" w:rsidRDefault="00F50BFF" w:rsidP="00655789"/>
        </w:tc>
        <w:tc>
          <w:tcPr>
            <w:tcW w:w="2270" w:type="dxa"/>
          </w:tcPr>
          <w:p w14:paraId="74C3936B" w14:textId="77777777" w:rsidR="00F50BFF" w:rsidRDefault="00F50BFF" w:rsidP="00655789"/>
        </w:tc>
        <w:tc>
          <w:tcPr>
            <w:tcW w:w="2250" w:type="dxa"/>
          </w:tcPr>
          <w:p w14:paraId="0DFB5B2C" w14:textId="77777777" w:rsidR="00F50BFF" w:rsidRDefault="00F50BFF" w:rsidP="00655789"/>
        </w:tc>
      </w:tr>
      <w:tr w:rsidR="00F50BFF" w14:paraId="26E55C98" w14:textId="77777777" w:rsidTr="00655789">
        <w:tc>
          <w:tcPr>
            <w:tcW w:w="1440" w:type="dxa"/>
          </w:tcPr>
          <w:p w14:paraId="406D2B4C" w14:textId="77777777" w:rsidR="00F50BFF" w:rsidRDefault="00F50BFF" w:rsidP="00655789"/>
        </w:tc>
        <w:tc>
          <w:tcPr>
            <w:tcW w:w="1440" w:type="dxa"/>
          </w:tcPr>
          <w:p w14:paraId="3722DB8D" w14:textId="77777777" w:rsidR="00F50BFF" w:rsidRDefault="00F50BFF" w:rsidP="00655789"/>
        </w:tc>
        <w:tc>
          <w:tcPr>
            <w:tcW w:w="1350" w:type="dxa"/>
          </w:tcPr>
          <w:p w14:paraId="4F4D7B00" w14:textId="77777777" w:rsidR="00F50BFF" w:rsidRDefault="00F50BFF" w:rsidP="00655789"/>
        </w:tc>
        <w:tc>
          <w:tcPr>
            <w:tcW w:w="2050" w:type="dxa"/>
          </w:tcPr>
          <w:p w14:paraId="6A74937A" w14:textId="77777777" w:rsidR="00F50BFF" w:rsidRDefault="00F50BFF" w:rsidP="00655789"/>
        </w:tc>
        <w:tc>
          <w:tcPr>
            <w:tcW w:w="2270" w:type="dxa"/>
          </w:tcPr>
          <w:p w14:paraId="154A9F6A" w14:textId="77777777" w:rsidR="00F50BFF" w:rsidRDefault="00F50BFF" w:rsidP="00655789"/>
        </w:tc>
        <w:tc>
          <w:tcPr>
            <w:tcW w:w="2250" w:type="dxa"/>
          </w:tcPr>
          <w:p w14:paraId="6AD27528" w14:textId="77777777" w:rsidR="00F50BFF" w:rsidRDefault="00F50BFF" w:rsidP="00655789"/>
        </w:tc>
      </w:tr>
      <w:tr w:rsidR="00F50BFF" w14:paraId="3983532B" w14:textId="0936B848" w:rsidTr="00655789">
        <w:tc>
          <w:tcPr>
            <w:tcW w:w="1440" w:type="dxa"/>
          </w:tcPr>
          <w:p w14:paraId="0C6323A3" w14:textId="6CDACF47" w:rsidR="00F50BFF" w:rsidRPr="00F50BFF" w:rsidRDefault="00F50BFF" w:rsidP="00F50BFF">
            <w:pPr>
              <w:rPr>
                <w:b/>
                <w:bCs/>
              </w:rPr>
            </w:pPr>
            <w:r w:rsidRPr="00F50BFF">
              <w:rPr>
                <w:b/>
                <w:bCs/>
              </w:rPr>
              <w:t xml:space="preserve">Carpet wool breeds </w:t>
            </w:r>
          </w:p>
        </w:tc>
        <w:tc>
          <w:tcPr>
            <w:tcW w:w="1440" w:type="dxa"/>
          </w:tcPr>
          <w:p w14:paraId="525AD48B" w14:textId="66EE7035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Origin </w:t>
            </w:r>
          </w:p>
        </w:tc>
        <w:tc>
          <w:tcPr>
            <w:tcW w:w="1350" w:type="dxa"/>
          </w:tcPr>
          <w:p w14:paraId="0198B869" w14:textId="64538A9A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 Use </w:t>
            </w:r>
          </w:p>
        </w:tc>
        <w:tc>
          <w:tcPr>
            <w:tcW w:w="2050" w:type="dxa"/>
          </w:tcPr>
          <w:p w14:paraId="5AE73470" w14:textId="73F91E9E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Important traits </w:t>
            </w:r>
          </w:p>
        </w:tc>
        <w:tc>
          <w:tcPr>
            <w:tcW w:w="2270" w:type="dxa"/>
          </w:tcPr>
          <w:p w14:paraId="72D3918A" w14:textId="37188A16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Physical characteristics </w:t>
            </w:r>
          </w:p>
        </w:tc>
        <w:tc>
          <w:tcPr>
            <w:tcW w:w="2250" w:type="dxa"/>
          </w:tcPr>
          <w:p w14:paraId="13484B5F" w14:textId="43763D0B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Pictures </w:t>
            </w:r>
          </w:p>
        </w:tc>
      </w:tr>
      <w:tr w:rsidR="00F50BFF" w14:paraId="23EF605C" w14:textId="77777777" w:rsidTr="00655789">
        <w:tc>
          <w:tcPr>
            <w:tcW w:w="1440" w:type="dxa"/>
          </w:tcPr>
          <w:p w14:paraId="49A05F33" w14:textId="77777777" w:rsidR="00F50BFF" w:rsidRDefault="00F50BFF" w:rsidP="00655789"/>
        </w:tc>
        <w:tc>
          <w:tcPr>
            <w:tcW w:w="1440" w:type="dxa"/>
          </w:tcPr>
          <w:p w14:paraId="28711453" w14:textId="77777777" w:rsidR="00F50BFF" w:rsidRDefault="00F50BFF" w:rsidP="00655789"/>
        </w:tc>
        <w:tc>
          <w:tcPr>
            <w:tcW w:w="1350" w:type="dxa"/>
          </w:tcPr>
          <w:p w14:paraId="1525841B" w14:textId="77777777" w:rsidR="00F50BFF" w:rsidRDefault="00F50BFF" w:rsidP="00655789"/>
        </w:tc>
        <w:tc>
          <w:tcPr>
            <w:tcW w:w="2050" w:type="dxa"/>
          </w:tcPr>
          <w:p w14:paraId="5B49AC04" w14:textId="77777777" w:rsidR="00F50BFF" w:rsidRDefault="00F50BFF" w:rsidP="00655789"/>
        </w:tc>
        <w:tc>
          <w:tcPr>
            <w:tcW w:w="2270" w:type="dxa"/>
          </w:tcPr>
          <w:p w14:paraId="3458F5BD" w14:textId="77777777" w:rsidR="00F50BFF" w:rsidRDefault="00F50BFF" w:rsidP="00655789"/>
        </w:tc>
        <w:tc>
          <w:tcPr>
            <w:tcW w:w="2250" w:type="dxa"/>
          </w:tcPr>
          <w:p w14:paraId="53D816CC" w14:textId="77777777" w:rsidR="00F50BFF" w:rsidRDefault="00F50BFF" w:rsidP="00655789"/>
        </w:tc>
      </w:tr>
      <w:tr w:rsidR="00F50BFF" w14:paraId="37D0CA04" w14:textId="77777777" w:rsidTr="00655789">
        <w:tc>
          <w:tcPr>
            <w:tcW w:w="1440" w:type="dxa"/>
          </w:tcPr>
          <w:p w14:paraId="754D8983" w14:textId="560EEB6F" w:rsidR="00F50BFF" w:rsidRPr="00F50BFF" w:rsidRDefault="00F50BFF" w:rsidP="00F50BFF">
            <w:pPr>
              <w:rPr>
                <w:b/>
                <w:bCs/>
              </w:rPr>
            </w:pPr>
            <w:r w:rsidRPr="00F50BFF">
              <w:rPr>
                <w:b/>
                <w:bCs/>
              </w:rPr>
              <w:t>Fur sheep breed</w:t>
            </w:r>
          </w:p>
        </w:tc>
        <w:tc>
          <w:tcPr>
            <w:tcW w:w="1440" w:type="dxa"/>
          </w:tcPr>
          <w:p w14:paraId="3AA16F09" w14:textId="2A8D1665" w:rsidR="00F50BFF" w:rsidRPr="00D30C97" w:rsidRDefault="00F50BFF" w:rsidP="00F50BFF">
            <w:pPr>
              <w:rPr>
                <w:b/>
                <w:bCs/>
              </w:rPr>
            </w:pPr>
            <w:r w:rsidRPr="00D30C97">
              <w:rPr>
                <w:b/>
                <w:bCs/>
              </w:rPr>
              <w:t xml:space="preserve">Origin </w:t>
            </w:r>
          </w:p>
        </w:tc>
        <w:tc>
          <w:tcPr>
            <w:tcW w:w="1350" w:type="dxa"/>
          </w:tcPr>
          <w:p w14:paraId="5E2D7D44" w14:textId="01A0DAB1" w:rsidR="00F50BFF" w:rsidRPr="00D30C97" w:rsidRDefault="00F50BFF" w:rsidP="00F50BFF">
            <w:pPr>
              <w:rPr>
                <w:b/>
                <w:bCs/>
              </w:rPr>
            </w:pPr>
            <w:r w:rsidRPr="00D30C97">
              <w:rPr>
                <w:b/>
                <w:bCs/>
              </w:rPr>
              <w:t xml:space="preserve"> Use </w:t>
            </w:r>
          </w:p>
        </w:tc>
        <w:tc>
          <w:tcPr>
            <w:tcW w:w="2050" w:type="dxa"/>
          </w:tcPr>
          <w:p w14:paraId="122B811B" w14:textId="12F25C0B" w:rsidR="00F50BFF" w:rsidRPr="00D30C97" w:rsidRDefault="00F50BFF" w:rsidP="00F50BFF">
            <w:pPr>
              <w:rPr>
                <w:b/>
                <w:bCs/>
              </w:rPr>
            </w:pPr>
            <w:r w:rsidRPr="00D30C97">
              <w:rPr>
                <w:b/>
                <w:bCs/>
              </w:rPr>
              <w:t xml:space="preserve">Important traits </w:t>
            </w:r>
          </w:p>
        </w:tc>
        <w:tc>
          <w:tcPr>
            <w:tcW w:w="2270" w:type="dxa"/>
          </w:tcPr>
          <w:p w14:paraId="2A04B5C3" w14:textId="76C1DE1F" w:rsidR="00F50BFF" w:rsidRPr="00D30C97" w:rsidRDefault="00F50BFF" w:rsidP="00F50BFF">
            <w:pPr>
              <w:rPr>
                <w:b/>
                <w:bCs/>
              </w:rPr>
            </w:pPr>
            <w:r w:rsidRPr="00D30C97">
              <w:rPr>
                <w:b/>
                <w:bCs/>
              </w:rPr>
              <w:t xml:space="preserve">Physical characteristics </w:t>
            </w:r>
          </w:p>
        </w:tc>
        <w:tc>
          <w:tcPr>
            <w:tcW w:w="2250" w:type="dxa"/>
          </w:tcPr>
          <w:p w14:paraId="11BDC239" w14:textId="06734596" w:rsidR="00F50BFF" w:rsidRPr="00D30C97" w:rsidRDefault="00F50BFF" w:rsidP="00F50BFF">
            <w:pPr>
              <w:rPr>
                <w:b/>
                <w:bCs/>
              </w:rPr>
            </w:pPr>
            <w:r w:rsidRPr="00D30C97">
              <w:rPr>
                <w:b/>
                <w:bCs/>
              </w:rPr>
              <w:t xml:space="preserve">Pictures </w:t>
            </w:r>
          </w:p>
        </w:tc>
      </w:tr>
      <w:tr w:rsidR="00F50BFF" w14:paraId="235FEA0F" w14:textId="77777777" w:rsidTr="00655789">
        <w:tc>
          <w:tcPr>
            <w:tcW w:w="1440" w:type="dxa"/>
          </w:tcPr>
          <w:p w14:paraId="0AF52501" w14:textId="77777777" w:rsidR="00F50BFF" w:rsidRDefault="00F50BFF" w:rsidP="00655789"/>
        </w:tc>
        <w:tc>
          <w:tcPr>
            <w:tcW w:w="1440" w:type="dxa"/>
          </w:tcPr>
          <w:p w14:paraId="79993BC6" w14:textId="77777777" w:rsidR="00F50BFF" w:rsidRDefault="00F50BFF" w:rsidP="00655789"/>
        </w:tc>
        <w:tc>
          <w:tcPr>
            <w:tcW w:w="1350" w:type="dxa"/>
          </w:tcPr>
          <w:p w14:paraId="069725C7" w14:textId="77777777" w:rsidR="00F50BFF" w:rsidRDefault="00F50BFF" w:rsidP="00655789"/>
        </w:tc>
        <w:tc>
          <w:tcPr>
            <w:tcW w:w="2050" w:type="dxa"/>
          </w:tcPr>
          <w:p w14:paraId="6F90E6BB" w14:textId="77777777" w:rsidR="00F50BFF" w:rsidRDefault="00F50BFF" w:rsidP="00655789"/>
        </w:tc>
        <w:tc>
          <w:tcPr>
            <w:tcW w:w="2270" w:type="dxa"/>
          </w:tcPr>
          <w:p w14:paraId="24F090EA" w14:textId="77777777" w:rsidR="00F50BFF" w:rsidRDefault="00F50BFF" w:rsidP="00655789"/>
        </w:tc>
        <w:tc>
          <w:tcPr>
            <w:tcW w:w="2250" w:type="dxa"/>
          </w:tcPr>
          <w:p w14:paraId="3BF439F3" w14:textId="77777777" w:rsidR="00F50BFF" w:rsidRDefault="00F50BFF" w:rsidP="00655789"/>
        </w:tc>
      </w:tr>
      <w:tr w:rsidR="00F50BFF" w14:paraId="41A930FC" w14:textId="77777777" w:rsidTr="00655789">
        <w:tc>
          <w:tcPr>
            <w:tcW w:w="1440" w:type="dxa"/>
          </w:tcPr>
          <w:p w14:paraId="3DF88DF6" w14:textId="6FB05956" w:rsidR="00F50BFF" w:rsidRPr="00F50BFF" w:rsidRDefault="00F50BFF" w:rsidP="00F50BFF">
            <w:pPr>
              <w:rPr>
                <w:b/>
                <w:bCs/>
              </w:rPr>
            </w:pPr>
            <w:r w:rsidRPr="00F50BFF">
              <w:rPr>
                <w:b/>
                <w:bCs/>
              </w:rPr>
              <w:t>Hair sheep breed</w:t>
            </w:r>
          </w:p>
        </w:tc>
        <w:tc>
          <w:tcPr>
            <w:tcW w:w="1440" w:type="dxa"/>
          </w:tcPr>
          <w:p w14:paraId="036AE5DF" w14:textId="55E2A0F3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Origin </w:t>
            </w:r>
          </w:p>
        </w:tc>
        <w:tc>
          <w:tcPr>
            <w:tcW w:w="1350" w:type="dxa"/>
          </w:tcPr>
          <w:p w14:paraId="370144C6" w14:textId="72457460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 Use </w:t>
            </w:r>
          </w:p>
        </w:tc>
        <w:tc>
          <w:tcPr>
            <w:tcW w:w="2050" w:type="dxa"/>
          </w:tcPr>
          <w:p w14:paraId="46B83293" w14:textId="6D8E6881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Important traits </w:t>
            </w:r>
          </w:p>
        </w:tc>
        <w:tc>
          <w:tcPr>
            <w:tcW w:w="2270" w:type="dxa"/>
          </w:tcPr>
          <w:p w14:paraId="237918A8" w14:textId="0B4C10C8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Physical characteristics </w:t>
            </w:r>
          </w:p>
        </w:tc>
        <w:tc>
          <w:tcPr>
            <w:tcW w:w="2250" w:type="dxa"/>
          </w:tcPr>
          <w:p w14:paraId="77B3A40B" w14:textId="002C7C23" w:rsidR="00F50BFF" w:rsidRPr="000C71FE" w:rsidRDefault="00F50BFF" w:rsidP="00F50BFF">
            <w:pPr>
              <w:rPr>
                <w:b/>
                <w:bCs/>
              </w:rPr>
            </w:pPr>
            <w:r w:rsidRPr="000C71FE">
              <w:rPr>
                <w:b/>
                <w:bCs/>
              </w:rPr>
              <w:t xml:space="preserve">Pictures </w:t>
            </w:r>
          </w:p>
        </w:tc>
      </w:tr>
      <w:tr w:rsidR="00F50BFF" w14:paraId="684B0723" w14:textId="77777777" w:rsidTr="00655789">
        <w:tc>
          <w:tcPr>
            <w:tcW w:w="1440" w:type="dxa"/>
          </w:tcPr>
          <w:p w14:paraId="4C63F931" w14:textId="77777777" w:rsidR="00F50BFF" w:rsidRDefault="00F50BFF" w:rsidP="00655789"/>
        </w:tc>
        <w:tc>
          <w:tcPr>
            <w:tcW w:w="1440" w:type="dxa"/>
          </w:tcPr>
          <w:p w14:paraId="325BBCD2" w14:textId="77777777" w:rsidR="00F50BFF" w:rsidRDefault="00F50BFF" w:rsidP="00655789"/>
        </w:tc>
        <w:tc>
          <w:tcPr>
            <w:tcW w:w="1350" w:type="dxa"/>
          </w:tcPr>
          <w:p w14:paraId="04678CF9" w14:textId="77777777" w:rsidR="00F50BFF" w:rsidRDefault="00F50BFF" w:rsidP="00655789"/>
        </w:tc>
        <w:tc>
          <w:tcPr>
            <w:tcW w:w="2050" w:type="dxa"/>
          </w:tcPr>
          <w:p w14:paraId="1397E747" w14:textId="77777777" w:rsidR="00F50BFF" w:rsidRDefault="00F50BFF" w:rsidP="00655789"/>
        </w:tc>
        <w:tc>
          <w:tcPr>
            <w:tcW w:w="2270" w:type="dxa"/>
          </w:tcPr>
          <w:p w14:paraId="459058D2" w14:textId="77777777" w:rsidR="00F50BFF" w:rsidRDefault="00F50BFF" w:rsidP="00655789"/>
        </w:tc>
        <w:tc>
          <w:tcPr>
            <w:tcW w:w="2250" w:type="dxa"/>
          </w:tcPr>
          <w:p w14:paraId="4DAC5BD0" w14:textId="77777777" w:rsidR="00F50BFF" w:rsidRDefault="00F50BFF" w:rsidP="00655789"/>
        </w:tc>
      </w:tr>
      <w:tr w:rsidR="00F50BFF" w14:paraId="330B249A" w14:textId="77777777" w:rsidTr="00655789">
        <w:tc>
          <w:tcPr>
            <w:tcW w:w="1440" w:type="dxa"/>
          </w:tcPr>
          <w:p w14:paraId="600E1377" w14:textId="77777777" w:rsidR="00F50BFF" w:rsidRDefault="00F50BFF" w:rsidP="00655789"/>
        </w:tc>
        <w:tc>
          <w:tcPr>
            <w:tcW w:w="1440" w:type="dxa"/>
          </w:tcPr>
          <w:p w14:paraId="170D9F10" w14:textId="77777777" w:rsidR="00F50BFF" w:rsidRDefault="00F50BFF" w:rsidP="00655789"/>
        </w:tc>
        <w:tc>
          <w:tcPr>
            <w:tcW w:w="1350" w:type="dxa"/>
          </w:tcPr>
          <w:p w14:paraId="009BF2B2" w14:textId="77777777" w:rsidR="00F50BFF" w:rsidRDefault="00F50BFF" w:rsidP="00655789"/>
        </w:tc>
        <w:tc>
          <w:tcPr>
            <w:tcW w:w="2050" w:type="dxa"/>
          </w:tcPr>
          <w:p w14:paraId="79BA4DE2" w14:textId="77777777" w:rsidR="00F50BFF" w:rsidRDefault="00F50BFF" w:rsidP="00655789"/>
        </w:tc>
        <w:tc>
          <w:tcPr>
            <w:tcW w:w="2270" w:type="dxa"/>
          </w:tcPr>
          <w:p w14:paraId="7B4AD248" w14:textId="77777777" w:rsidR="00F50BFF" w:rsidRDefault="00F50BFF" w:rsidP="00655789"/>
        </w:tc>
        <w:tc>
          <w:tcPr>
            <w:tcW w:w="2250" w:type="dxa"/>
          </w:tcPr>
          <w:p w14:paraId="00721137" w14:textId="77777777" w:rsidR="00F50BFF" w:rsidRDefault="00F50BFF" w:rsidP="00655789"/>
        </w:tc>
      </w:tr>
      <w:tr w:rsidR="00F50BFF" w14:paraId="582F502D" w14:textId="77777777" w:rsidTr="00655789">
        <w:tc>
          <w:tcPr>
            <w:tcW w:w="1440" w:type="dxa"/>
          </w:tcPr>
          <w:p w14:paraId="6DFF55ED" w14:textId="77777777" w:rsidR="00F50BFF" w:rsidRDefault="00F50BFF" w:rsidP="00655789"/>
        </w:tc>
        <w:tc>
          <w:tcPr>
            <w:tcW w:w="1440" w:type="dxa"/>
          </w:tcPr>
          <w:p w14:paraId="77904753" w14:textId="77777777" w:rsidR="00F50BFF" w:rsidRDefault="00F50BFF" w:rsidP="00655789"/>
        </w:tc>
        <w:tc>
          <w:tcPr>
            <w:tcW w:w="1350" w:type="dxa"/>
          </w:tcPr>
          <w:p w14:paraId="750D4072" w14:textId="77777777" w:rsidR="00F50BFF" w:rsidRDefault="00F50BFF" w:rsidP="00655789"/>
        </w:tc>
        <w:tc>
          <w:tcPr>
            <w:tcW w:w="2050" w:type="dxa"/>
          </w:tcPr>
          <w:p w14:paraId="186E5B04" w14:textId="77777777" w:rsidR="00F50BFF" w:rsidRDefault="00F50BFF" w:rsidP="00655789"/>
        </w:tc>
        <w:tc>
          <w:tcPr>
            <w:tcW w:w="2270" w:type="dxa"/>
          </w:tcPr>
          <w:p w14:paraId="5CA656D5" w14:textId="77777777" w:rsidR="00F50BFF" w:rsidRDefault="00F50BFF" w:rsidP="00655789"/>
        </w:tc>
        <w:tc>
          <w:tcPr>
            <w:tcW w:w="2250" w:type="dxa"/>
          </w:tcPr>
          <w:p w14:paraId="745E13ED" w14:textId="77777777" w:rsidR="00F50BFF" w:rsidRDefault="00F50BFF" w:rsidP="00655789"/>
        </w:tc>
      </w:tr>
      <w:tr w:rsidR="00F50BFF" w14:paraId="1E971E28" w14:textId="77777777" w:rsidTr="00655789">
        <w:tc>
          <w:tcPr>
            <w:tcW w:w="1440" w:type="dxa"/>
          </w:tcPr>
          <w:p w14:paraId="66E7CBA4" w14:textId="77777777" w:rsidR="00F50BFF" w:rsidRDefault="00F50BFF" w:rsidP="00655789"/>
        </w:tc>
        <w:tc>
          <w:tcPr>
            <w:tcW w:w="1440" w:type="dxa"/>
          </w:tcPr>
          <w:p w14:paraId="657C521B" w14:textId="77777777" w:rsidR="00F50BFF" w:rsidRDefault="00F50BFF" w:rsidP="00655789"/>
        </w:tc>
        <w:tc>
          <w:tcPr>
            <w:tcW w:w="1350" w:type="dxa"/>
          </w:tcPr>
          <w:p w14:paraId="6D66B57D" w14:textId="77777777" w:rsidR="00F50BFF" w:rsidRDefault="00F50BFF" w:rsidP="00655789"/>
        </w:tc>
        <w:tc>
          <w:tcPr>
            <w:tcW w:w="2050" w:type="dxa"/>
          </w:tcPr>
          <w:p w14:paraId="184D7AE4" w14:textId="77777777" w:rsidR="00F50BFF" w:rsidRDefault="00F50BFF" w:rsidP="00655789"/>
        </w:tc>
        <w:tc>
          <w:tcPr>
            <w:tcW w:w="2270" w:type="dxa"/>
          </w:tcPr>
          <w:p w14:paraId="6F7047AE" w14:textId="77777777" w:rsidR="00F50BFF" w:rsidRDefault="00F50BFF" w:rsidP="00655789"/>
        </w:tc>
        <w:tc>
          <w:tcPr>
            <w:tcW w:w="2250" w:type="dxa"/>
          </w:tcPr>
          <w:p w14:paraId="417AC9A9" w14:textId="77777777" w:rsidR="00F50BFF" w:rsidRDefault="00F50BFF" w:rsidP="00655789"/>
        </w:tc>
      </w:tr>
      <w:tr w:rsidR="00F50BFF" w14:paraId="646F8B3A" w14:textId="77777777" w:rsidTr="00655789">
        <w:tc>
          <w:tcPr>
            <w:tcW w:w="1440" w:type="dxa"/>
          </w:tcPr>
          <w:p w14:paraId="2A6EC8F0" w14:textId="77777777" w:rsidR="00F50BFF" w:rsidRDefault="00F50BFF" w:rsidP="00655789"/>
        </w:tc>
        <w:tc>
          <w:tcPr>
            <w:tcW w:w="1440" w:type="dxa"/>
          </w:tcPr>
          <w:p w14:paraId="771F6A56" w14:textId="77777777" w:rsidR="00F50BFF" w:rsidRDefault="00F50BFF" w:rsidP="00655789"/>
        </w:tc>
        <w:tc>
          <w:tcPr>
            <w:tcW w:w="1350" w:type="dxa"/>
          </w:tcPr>
          <w:p w14:paraId="0B3F6C91" w14:textId="77777777" w:rsidR="00F50BFF" w:rsidRDefault="00F50BFF" w:rsidP="00655789"/>
        </w:tc>
        <w:tc>
          <w:tcPr>
            <w:tcW w:w="2050" w:type="dxa"/>
          </w:tcPr>
          <w:p w14:paraId="1B34ABF4" w14:textId="77777777" w:rsidR="00F50BFF" w:rsidRDefault="00F50BFF" w:rsidP="00655789"/>
        </w:tc>
        <w:tc>
          <w:tcPr>
            <w:tcW w:w="2270" w:type="dxa"/>
          </w:tcPr>
          <w:p w14:paraId="4EB568BC" w14:textId="77777777" w:rsidR="00F50BFF" w:rsidRDefault="00F50BFF" w:rsidP="00655789"/>
        </w:tc>
        <w:tc>
          <w:tcPr>
            <w:tcW w:w="2250" w:type="dxa"/>
          </w:tcPr>
          <w:p w14:paraId="207FDDE0" w14:textId="77777777" w:rsidR="00F50BFF" w:rsidRDefault="00F50BFF" w:rsidP="00655789"/>
        </w:tc>
      </w:tr>
    </w:tbl>
    <w:p w14:paraId="70656C44" w14:textId="77777777" w:rsidR="00655789" w:rsidRDefault="00655789" w:rsidP="00655789">
      <w:pPr>
        <w:ind w:left="360"/>
      </w:pPr>
    </w:p>
    <w:p w14:paraId="3EED0C02" w14:textId="77777777" w:rsidR="00917BCE" w:rsidRDefault="00917BCE" w:rsidP="00A53422"/>
    <w:p w14:paraId="34D7AF18" w14:textId="77777777" w:rsidR="00917BCE" w:rsidRDefault="00917BCE" w:rsidP="00A53422"/>
    <w:sectPr w:rsidR="00917BCE" w:rsidSect="0065578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A4117"/>
    <w:multiLevelType w:val="hybridMultilevel"/>
    <w:tmpl w:val="EFDC56C0"/>
    <w:lvl w:ilvl="0" w:tplc="9E6AF9C0">
      <w:start w:val="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TI0Nzc1AVKGFko6SsGpxcWZ+XkgBSa1AIwmB5ksAAAA"/>
  </w:docVars>
  <w:rsids>
    <w:rsidRoot w:val="00A53422"/>
    <w:rsid w:val="000C71FE"/>
    <w:rsid w:val="00211878"/>
    <w:rsid w:val="002E1448"/>
    <w:rsid w:val="00431BA1"/>
    <w:rsid w:val="00467C5E"/>
    <w:rsid w:val="00561BE8"/>
    <w:rsid w:val="005C3AE3"/>
    <w:rsid w:val="005C4A54"/>
    <w:rsid w:val="00652CAE"/>
    <w:rsid w:val="00655789"/>
    <w:rsid w:val="007C17D4"/>
    <w:rsid w:val="007C53A8"/>
    <w:rsid w:val="008210FC"/>
    <w:rsid w:val="00866DB4"/>
    <w:rsid w:val="008D632D"/>
    <w:rsid w:val="00917BCE"/>
    <w:rsid w:val="00931E9F"/>
    <w:rsid w:val="009710CA"/>
    <w:rsid w:val="00A53422"/>
    <w:rsid w:val="00BC4BB4"/>
    <w:rsid w:val="00C12395"/>
    <w:rsid w:val="00D30C97"/>
    <w:rsid w:val="00D40431"/>
    <w:rsid w:val="00EB67C5"/>
    <w:rsid w:val="00F13313"/>
    <w:rsid w:val="00F50BFF"/>
    <w:rsid w:val="00FB3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567C0"/>
  <w15:chartTrackingRefBased/>
  <w15:docId w15:val="{A1B52E22-10FB-443B-AFB9-7FF40183D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7BCE"/>
    <w:pPr>
      <w:ind w:left="720"/>
      <w:contextualSpacing/>
    </w:pPr>
  </w:style>
  <w:style w:type="table" w:styleId="TableGrid">
    <w:name w:val="Table Grid"/>
    <w:basedOn w:val="TableNormal"/>
    <w:uiPriority w:val="39"/>
    <w:rsid w:val="006557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A2F27FB0EDAF4AA41C5880B871786B" ma:contentTypeVersion="5" ma:contentTypeDescription="Create a new document." ma:contentTypeScope="" ma:versionID="d7c5dae11d91bccb6a190fab7be3c5fd">
  <xsd:schema xmlns:xsd="http://www.w3.org/2001/XMLSchema" xmlns:xs="http://www.w3.org/2001/XMLSchema" xmlns:p="http://schemas.microsoft.com/office/2006/metadata/properties" xmlns:ns2="1e05b9f3-8bdd-4dab-aaa2-4a36d5da4966" targetNamespace="http://schemas.microsoft.com/office/2006/metadata/properties" ma:root="true" ma:fieldsID="3472edee179c57d4dd62f441af37a02f" ns2:_="">
    <xsd:import namespace="1e05b9f3-8bdd-4dab-aaa2-4a36d5da49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b9f3-8bdd-4dab-aaa2-4a36d5da49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325EB6-C046-4212-BEC5-CB26C985FF55}"/>
</file>

<file path=customXml/itemProps2.xml><?xml version="1.0" encoding="utf-8"?>
<ds:datastoreItem xmlns:ds="http://schemas.openxmlformats.org/officeDocument/2006/customXml" ds:itemID="{29FA20C3-322F-4826-93F0-8D1FA880F158}"/>
</file>

<file path=customXml/itemProps3.xml><?xml version="1.0" encoding="utf-8"?>
<ds:datastoreItem xmlns:ds="http://schemas.openxmlformats.org/officeDocument/2006/customXml" ds:itemID="{EB2012C3-3018-47E5-AD95-6DBC09104F7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2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ey ray</dc:creator>
  <cp:keywords/>
  <dc:description/>
  <cp:lastModifiedBy>kasey ray</cp:lastModifiedBy>
  <cp:revision>17</cp:revision>
  <dcterms:created xsi:type="dcterms:W3CDTF">2020-03-24T16:49:00Z</dcterms:created>
  <dcterms:modified xsi:type="dcterms:W3CDTF">2020-03-29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A2F27FB0EDAF4AA41C5880B871786B</vt:lpwstr>
  </property>
</Properties>
</file>